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e quick brown fox jumps over the lazy dog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581fd4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